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ch spring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pring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06 West Argyle Street Chicago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ichard.springer@inventrustpm.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57006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carl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erid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